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601" w:type="dxa"/>
        <w:tblLook w:val="0000" w:firstRow="0" w:lastRow="0" w:firstColumn="0" w:lastColumn="0" w:noHBand="0" w:noVBand="0"/>
      </w:tblPr>
      <w:tblGrid>
        <w:gridCol w:w="2268"/>
        <w:gridCol w:w="2165"/>
        <w:gridCol w:w="2290"/>
        <w:gridCol w:w="2290"/>
        <w:gridCol w:w="1718"/>
        <w:gridCol w:w="2433"/>
        <w:gridCol w:w="2437"/>
      </w:tblGrid>
      <w:tr w:rsidR="005D132B" w:rsidRPr="00952D41" w14:paraId="4FD72ED2" w14:textId="77777777" w:rsidTr="00300CF1">
        <w:trPr>
          <w:trHeight w:hRule="exact" w:val="595"/>
        </w:trPr>
        <w:tc>
          <w:tcPr>
            <w:tcW w:w="2268" w:type="dxa"/>
            <w:noWrap/>
          </w:tcPr>
          <w:p w14:paraId="6AEE665A" w14:textId="77777777" w:rsidR="005D132B" w:rsidRPr="00952D41" w:rsidRDefault="0053299C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ime / P</w:t>
            </w:r>
            <w:r w:rsidR="005D132B"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eriod</w:t>
            </w:r>
          </w:p>
        </w:tc>
        <w:tc>
          <w:tcPr>
            <w:tcW w:w="2165" w:type="dxa"/>
            <w:noWrap/>
          </w:tcPr>
          <w:p w14:paraId="56D979AA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290" w:type="dxa"/>
          </w:tcPr>
          <w:p w14:paraId="701D490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290" w:type="dxa"/>
            <w:noWrap/>
          </w:tcPr>
          <w:p w14:paraId="2E88267B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4151" w:type="dxa"/>
            <w:gridSpan w:val="2"/>
            <w:noWrap/>
          </w:tcPr>
          <w:p w14:paraId="3838FD59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34" w:type="dxa"/>
            <w:noWrap/>
          </w:tcPr>
          <w:p w14:paraId="7D5C0FCD" w14:textId="77777777" w:rsidR="005D132B" w:rsidRPr="00952D41" w:rsidRDefault="005D13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</w:pPr>
            <w:r w:rsidRPr="00952D41">
              <w:rPr>
                <w:rFonts w:ascii="Microsoft JhengHei" w:eastAsia="Microsoft JhengHei" w:hAnsi="Microsoft JhengHei" w:cs="Arial"/>
                <w:b/>
                <w:bCs/>
                <w:sz w:val="28"/>
                <w:szCs w:val="28"/>
              </w:rPr>
              <w:t>Friday</w:t>
            </w:r>
          </w:p>
        </w:tc>
      </w:tr>
      <w:tr w:rsidR="00B23C44" w:rsidRPr="00952D41" w14:paraId="72512C08" w14:textId="77777777" w:rsidTr="00300CF1">
        <w:trPr>
          <w:trHeight w:hRule="exact" w:val="876"/>
        </w:trPr>
        <w:tc>
          <w:tcPr>
            <w:tcW w:w="2268" w:type="dxa"/>
            <w:noWrap/>
          </w:tcPr>
          <w:p w14:paraId="0D2C182B" w14:textId="5603770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8:15 – 09:00</w:t>
            </w:r>
          </w:p>
        </w:tc>
        <w:tc>
          <w:tcPr>
            <w:tcW w:w="2165" w:type="dxa"/>
            <w:noWrap/>
            <w:vAlign w:val="center"/>
          </w:tcPr>
          <w:p w14:paraId="54F441BE" w14:textId="708CCC98" w:rsidR="004C054D" w:rsidRDefault="004C054D" w:rsidP="004C054D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CIENCE TEST LESSON</w:t>
            </w:r>
          </w:p>
          <w:p w14:paraId="7F6137B5" w14:textId="398B043E" w:rsidR="00D10C79" w:rsidRPr="0061637A" w:rsidRDefault="004C054D" w:rsidP="004C054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SALLY)</w:t>
            </w:r>
          </w:p>
        </w:tc>
        <w:tc>
          <w:tcPr>
            <w:tcW w:w="2290" w:type="dxa"/>
            <w:noWrap/>
            <w:vAlign w:val="center"/>
          </w:tcPr>
          <w:p w14:paraId="4FA32179" w14:textId="3A2B09E5" w:rsidR="00B23C44" w:rsidRPr="0061637A" w:rsidRDefault="00A962C9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 - LD</w:t>
            </w:r>
          </w:p>
        </w:tc>
        <w:tc>
          <w:tcPr>
            <w:tcW w:w="2290" w:type="dxa"/>
            <w:noWrap/>
            <w:vAlign w:val="center"/>
          </w:tcPr>
          <w:p w14:paraId="65150526" w14:textId="77777777" w:rsidR="004C054D" w:rsidRDefault="004C054D" w:rsidP="004C054D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MATHS TEST LESSON</w:t>
            </w:r>
          </w:p>
          <w:p w14:paraId="00D73FD0" w14:textId="72737B96" w:rsidR="00E20A69" w:rsidRPr="0061637A" w:rsidRDefault="004C054D" w:rsidP="004C054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SALLY)</w:t>
            </w:r>
          </w:p>
        </w:tc>
        <w:tc>
          <w:tcPr>
            <w:tcW w:w="4151" w:type="dxa"/>
            <w:gridSpan w:val="2"/>
            <w:noWrap/>
            <w:vAlign w:val="center"/>
          </w:tcPr>
          <w:p w14:paraId="5CB7B539" w14:textId="7B574179" w:rsidR="00B23C44" w:rsidRPr="0061637A" w:rsidRDefault="00A962C9" w:rsidP="001B5DB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4" w:type="dxa"/>
            <w:shd w:val="clear" w:color="auto" w:fill="auto"/>
            <w:noWrap/>
            <w:vAlign w:val="center"/>
          </w:tcPr>
          <w:p w14:paraId="58EE92AB" w14:textId="483722C1" w:rsidR="004C054D" w:rsidRDefault="004C054D" w:rsidP="004C054D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ENGLISH/SOCIOLOGY TEST LESSON</w:t>
            </w:r>
          </w:p>
          <w:p w14:paraId="69580F55" w14:textId="225C3DA3" w:rsidR="00B23C44" w:rsidRPr="0061637A" w:rsidRDefault="004C054D" w:rsidP="004C054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(COLLECT TEST FROM BRONWYN)</w:t>
            </w:r>
          </w:p>
        </w:tc>
      </w:tr>
      <w:tr w:rsidR="00B23C44" w:rsidRPr="00952D41" w14:paraId="7B85A551" w14:textId="77777777" w:rsidTr="00300CF1">
        <w:trPr>
          <w:trHeight w:hRule="exact" w:val="989"/>
        </w:trPr>
        <w:tc>
          <w:tcPr>
            <w:tcW w:w="2268" w:type="dxa"/>
            <w:noWrap/>
          </w:tcPr>
          <w:p w14:paraId="2F132E49" w14:textId="694D6033" w:rsidR="00B23C44" w:rsidRPr="00952D41" w:rsidRDefault="00D8151C" w:rsidP="00B23C4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00 – 09:45</w:t>
            </w:r>
          </w:p>
        </w:tc>
        <w:tc>
          <w:tcPr>
            <w:tcW w:w="2165" w:type="dxa"/>
            <w:noWrap/>
            <w:vAlign w:val="center"/>
          </w:tcPr>
          <w:p w14:paraId="3E2794EB" w14:textId="1C85D361" w:rsidR="00B23C44" w:rsidRPr="0061637A" w:rsidRDefault="00A962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  <w:tc>
          <w:tcPr>
            <w:tcW w:w="2290" w:type="dxa"/>
            <w:vAlign w:val="center"/>
          </w:tcPr>
          <w:p w14:paraId="0F88C780" w14:textId="08EE5BFA" w:rsidR="007976B6" w:rsidRPr="0061637A" w:rsidRDefault="00A962C9" w:rsidP="00D10C7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  <w:tc>
          <w:tcPr>
            <w:tcW w:w="2290" w:type="dxa"/>
            <w:noWrap/>
            <w:vAlign w:val="center"/>
          </w:tcPr>
          <w:p w14:paraId="5AA12048" w14:textId="594E2B38" w:rsidR="007976B6" w:rsidRPr="0061637A" w:rsidRDefault="00A962C9" w:rsidP="00E20A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  <w:tc>
          <w:tcPr>
            <w:tcW w:w="4151" w:type="dxa"/>
            <w:gridSpan w:val="2"/>
            <w:noWrap/>
            <w:vAlign w:val="center"/>
          </w:tcPr>
          <w:p w14:paraId="1B372C1F" w14:textId="07BE899E" w:rsidR="00D10C79" w:rsidRPr="0061637A" w:rsidRDefault="00A962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  <w:tc>
          <w:tcPr>
            <w:tcW w:w="2434" w:type="dxa"/>
            <w:noWrap/>
            <w:vAlign w:val="center"/>
          </w:tcPr>
          <w:p w14:paraId="54A29046" w14:textId="5F4C0792" w:rsidR="00B23C44" w:rsidRPr="0061637A" w:rsidRDefault="00A962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CCOUNTING - BR</w:t>
            </w:r>
          </w:p>
        </w:tc>
      </w:tr>
      <w:tr w:rsidR="00B23C44" w:rsidRPr="00952D41" w14:paraId="3B7BB978" w14:textId="77777777" w:rsidTr="00300CF1">
        <w:trPr>
          <w:trHeight w:val="978"/>
        </w:trPr>
        <w:tc>
          <w:tcPr>
            <w:tcW w:w="2268" w:type="dxa"/>
            <w:noWrap/>
          </w:tcPr>
          <w:p w14:paraId="5124171A" w14:textId="42081E7E" w:rsidR="00B23C44" w:rsidRPr="00952D41" w:rsidRDefault="00D8151C" w:rsidP="00B23C44">
            <w:pPr>
              <w:spacing w:before="240"/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09:45 – 10:30</w:t>
            </w:r>
          </w:p>
        </w:tc>
        <w:tc>
          <w:tcPr>
            <w:tcW w:w="2165" w:type="dxa"/>
            <w:shd w:val="clear" w:color="auto" w:fill="auto"/>
            <w:noWrap/>
            <w:vAlign w:val="center"/>
          </w:tcPr>
          <w:p w14:paraId="1588C197" w14:textId="5FC794D2" w:rsidR="00B23C44" w:rsidRPr="0061637A" w:rsidRDefault="00A962C9" w:rsidP="006E6EC3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2290" w:type="dxa"/>
            <w:noWrap/>
            <w:vAlign w:val="center"/>
          </w:tcPr>
          <w:p w14:paraId="3F4CAB5D" w14:textId="60CFD47E" w:rsidR="00B23C44" w:rsidRPr="0061637A" w:rsidRDefault="00A962C9" w:rsidP="000D428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2290" w:type="dxa"/>
            <w:noWrap/>
            <w:vAlign w:val="center"/>
          </w:tcPr>
          <w:p w14:paraId="4B8C1E44" w14:textId="5ABA6DE3" w:rsidR="007976B6" w:rsidRPr="0061637A" w:rsidRDefault="00A962C9" w:rsidP="007976B6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1718" w:type="dxa"/>
            <w:noWrap/>
            <w:vAlign w:val="center"/>
          </w:tcPr>
          <w:p w14:paraId="3A0632F1" w14:textId="3D1CDF02" w:rsidR="00B23C44" w:rsidRPr="0061637A" w:rsidRDefault="000667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78D7E400" w14:textId="6CCC363B" w:rsidR="00B23C44" w:rsidRPr="0061637A" w:rsidRDefault="00A962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2434" w:type="dxa"/>
            <w:noWrap/>
            <w:vAlign w:val="center"/>
          </w:tcPr>
          <w:p w14:paraId="0D52C5D2" w14:textId="03EFB967" w:rsidR="00B23C44" w:rsidRPr="0061637A" w:rsidRDefault="00A962C9" w:rsidP="0065282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</w:tr>
      <w:tr w:rsidR="00D8151C" w:rsidRPr="00952D41" w14:paraId="1A6F05A2" w14:textId="77777777" w:rsidTr="00300CF1">
        <w:trPr>
          <w:trHeight w:val="351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40DA86B8" w14:textId="56C0770A" w:rsidR="00D8151C" w:rsidRPr="0061637A" w:rsidRDefault="00D8151C" w:rsidP="00B23C4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5654CAEE" w14:textId="77777777" w:rsidTr="00300CF1">
        <w:trPr>
          <w:trHeight w:val="883"/>
        </w:trPr>
        <w:tc>
          <w:tcPr>
            <w:tcW w:w="2268" w:type="dxa"/>
            <w:noWrap/>
          </w:tcPr>
          <w:p w14:paraId="14870291" w14:textId="0AA0602C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0:45 – 11:30</w:t>
            </w:r>
          </w:p>
        </w:tc>
        <w:tc>
          <w:tcPr>
            <w:tcW w:w="2165" w:type="dxa"/>
            <w:noWrap/>
            <w:vAlign w:val="center"/>
          </w:tcPr>
          <w:p w14:paraId="3027427B" w14:textId="692B7323" w:rsidR="0061637A" w:rsidRPr="0061637A" w:rsidRDefault="0061637A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shd w:val="clear" w:color="auto" w:fill="auto"/>
            <w:noWrap/>
            <w:vAlign w:val="center"/>
          </w:tcPr>
          <w:p w14:paraId="49A56CF1" w14:textId="57E21979" w:rsidR="00C63574" w:rsidRPr="00AC49FD" w:rsidRDefault="00A962C9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 MC</w:t>
            </w:r>
          </w:p>
        </w:tc>
        <w:tc>
          <w:tcPr>
            <w:tcW w:w="2290" w:type="dxa"/>
            <w:noWrap/>
            <w:vAlign w:val="center"/>
          </w:tcPr>
          <w:p w14:paraId="6A513C74" w14:textId="3D93D2B2" w:rsidR="0061637A" w:rsidRPr="0061637A" w:rsidRDefault="00A962C9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OCIOLOGY -LD</w:t>
            </w:r>
          </w:p>
        </w:tc>
        <w:tc>
          <w:tcPr>
            <w:tcW w:w="1718" w:type="dxa"/>
            <w:noWrap/>
            <w:vAlign w:val="center"/>
          </w:tcPr>
          <w:p w14:paraId="38D24AFD" w14:textId="0A7F9C12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51DDFC74" w14:textId="3DA76861" w:rsidR="0061637A" w:rsidRPr="0061637A" w:rsidRDefault="00A962C9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2434" w:type="dxa"/>
            <w:noWrap/>
            <w:vAlign w:val="center"/>
          </w:tcPr>
          <w:p w14:paraId="18F6FD01" w14:textId="0F6AE35C" w:rsidR="00AC49FD" w:rsidRPr="0061637A" w:rsidRDefault="00AC49FD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219DD358" w14:textId="77777777" w:rsidTr="00300CF1">
        <w:trPr>
          <w:trHeight w:val="814"/>
        </w:trPr>
        <w:tc>
          <w:tcPr>
            <w:tcW w:w="2268" w:type="dxa"/>
            <w:noWrap/>
          </w:tcPr>
          <w:p w14:paraId="0DF9F5D0" w14:textId="07C35DB1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1:30 – 12:15</w:t>
            </w:r>
          </w:p>
        </w:tc>
        <w:tc>
          <w:tcPr>
            <w:tcW w:w="2165" w:type="dxa"/>
            <w:noWrap/>
            <w:vAlign w:val="center"/>
          </w:tcPr>
          <w:p w14:paraId="7026BD13" w14:textId="4F3A6F21" w:rsidR="0061637A" w:rsidRPr="0061637A" w:rsidRDefault="00A962C9" w:rsidP="008A76C5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  <w:tc>
          <w:tcPr>
            <w:tcW w:w="2290" w:type="dxa"/>
            <w:noWrap/>
            <w:vAlign w:val="center"/>
          </w:tcPr>
          <w:p w14:paraId="1C27357B" w14:textId="4FF61ED5" w:rsidR="009F39D0" w:rsidRPr="0061637A" w:rsidRDefault="00A962C9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FRIKAANS - MC</w:t>
            </w:r>
          </w:p>
        </w:tc>
        <w:tc>
          <w:tcPr>
            <w:tcW w:w="2290" w:type="dxa"/>
            <w:noWrap/>
            <w:vAlign w:val="center"/>
          </w:tcPr>
          <w:p w14:paraId="0E795935" w14:textId="39696B1C" w:rsidR="00C63574" w:rsidRPr="0061637A" w:rsidRDefault="00A962C9" w:rsidP="007E5F69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TU</w:t>
            </w:r>
          </w:p>
        </w:tc>
        <w:tc>
          <w:tcPr>
            <w:tcW w:w="1718" w:type="dxa"/>
            <w:noWrap/>
            <w:vAlign w:val="center"/>
          </w:tcPr>
          <w:p w14:paraId="241439EA" w14:textId="5C932160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4D1F13A1" w14:textId="17365A7F" w:rsidR="00C63574" w:rsidRPr="0061637A" w:rsidRDefault="00A962C9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  <w:tc>
          <w:tcPr>
            <w:tcW w:w="2434" w:type="dxa"/>
            <w:noWrap/>
            <w:vAlign w:val="center"/>
          </w:tcPr>
          <w:p w14:paraId="3C40EBAB" w14:textId="3B022079" w:rsidR="00AC49FD" w:rsidRPr="0061637A" w:rsidRDefault="00A962C9" w:rsidP="00D14377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GLISH - LD</w:t>
            </w:r>
          </w:p>
        </w:tc>
      </w:tr>
      <w:tr w:rsidR="00C63574" w:rsidRPr="00952D41" w14:paraId="3A92605D" w14:textId="77777777" w:rsidTr="00300CF1">
        <w:trPr>
          <w:trHeight w:val="405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54BEE635" w14:textId="464E9ABA" w:rsidR="00C63574" w:rsidRPr="0061637A" w:rsidRDefault="00C63574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C63574" w:rsidRPr="00952D41" w14:paraId="46CE7E33" w14:textId="77777777" w:rsidTr="00300CF1">
        <w:trPr>
          <w:trHeight w:hRule="exact" w:val="921"/>
        </w:trPr>
        <w:tc>
          <w:tcPr>
            <w:tcW w:w="2268" w:type="dxa"/>
            <w:noWrap/>
          </w:tcPr>
          <w:p w14:paraId="3EC190BD" w14:textId="2ECDB747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2:30 – 13:15</w:t>
            </w:r>
          </w:p>
        </w:tc>
        <w:tc>
          <w:tcPr>
            <w:tcW w:w="2165" w:type="dxa"/>
            <w:shd w:val="clear" w:color="auto" w:fill="auto"/>
            <w:noWrap/>
            <w:vAlign w:val="center"/>
          </w:tcPr>
          <w:p w14:paraId="1F10DEC4" w14:textId="57BDA780" w:rsidR="0061637A" w:rsidRPr="0061637A" w:rsidRDefault="00A962C9" w:rsidP="008A76C5">
            <w:pPr>
              <w:jc w:val="center"/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/>
                <w:b/>
                <w:bCs/>
                <w:sz w:val="16"/>
                <w:szCs w:val="16"/>
              </w:rPr>
              <w:t>SOCIOLOGY - LD</w:t>
            </w:r>
          </w:p>
        </w:tc>
        <w:tc>
          <w:tcPr>
            <w:tcW w:w="2290" w:type="dxa"/>
            <w:vAlign w:val="center"/>
          </w:tcPr>
          <w:p w14:paraId="55AE744C" w14:textId="06BF78E8" w:rsidR="00C63574" w:rsidRPr="0061637A" w:rsidRDefault="00C63574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noWrap/>
            <w:vAlign w:val="center"/>
          </w:tcPr>
          <w:p w14:paraId="20B06D24" w14:textId="349543E8" w:rsidR="00C63574" w:rsidRPr="0061637A" w:rsidRDefault="00A962C9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  <w:tc>
          <w:tcPr>
            <w:tcW w:w="1718" w:type="dxa"/>
            <w:noWrap/>
            <w:vAlign w:val="center"/>
          </w:tcPr>
          <w:p w14:paraId="016C6027" w14:textId="3887EF3F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35B165F3" w14:textId="2A296AF3" w:rsidR="00C63574" w:rsidRPr="0061637A" w:rsidRDefault="00C63574" w:rsidP="00E80D3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71A0F471" w14:textId="2A95A11A" w:rsidR="00C63574" w:rsidRPr="0061637A" w:rsidRDefault="00A962C9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ENTERPRISE - BR</w:t>
            </w:r>
          </w:p>
        </w:tc>
      </w:tr>
      <w:tr w:rsidR="00C63574" w:rsidRPr="00952D41" w14:paraId="4D198DAC" w14:textId="77777777" w:rsidTr="00300CF1">
        <w:trPr>
          <w:trHeight w:hRule="exact" w:val="999"/>
        </w:trPr>
        <w:tc>
          <w:tcPr>
            <w:tcW w:w="2268" w:type="dxa"/>
            <w:noWrap/>
          </w:tcPr>
          <w:p w14:paraId="7ACC3AC6" w14:textId="0E349246" w:rsidR="00C63574" w:rsidRPr="00952D41" w:rsidRDefault="00C63574" w:rsidP="00C63574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3:15 – 14:00</w:t>
            </w:r>
          </w:p>
        </w:tc>
        <w:tc>
          <w:tcPr>
            <w:tcW w:w="2165" w:type="dxa"/>
            <w:noWrap/>
            <w:vAlign w:val="center"/>
          </w:tcPr>
          <w:p w14:paraId="6CEBA739" w14:textId="3C3E4993" w:rsidR="00C63574" w:rsidRPr="0061637A" w:rsidRDefault="00A962C9" w:rsidP="0061637A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VS</w:t>
            </w:r>
          </w:p>
        </w:tc>
        <w:tc>
          <w:tcPr>
            <w:tcW w:w="2290" w:type="dxa"/>
            <w:vAlign w:val="center"/>
          </w:tcPr>
          <w:p w14:paraId="3807747C" w14:textId="26950CD2" w:rsidR="00C64BFD" w:rsidRPr="0061637A" w:rsidRDefault="00A962C9" w:rsidP="00F6114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VS</w:t>
            </w:r>
          </w:p>
        </w:tc>
        <w:tc>
          <w:tcPr>
            <w:tcW w:w="2290" w:type="dxa"/>
            <w:noWrap/>
            <w:vAlign w:val="center"/>
          </w:tcPr>
          <w:p w14:paraId="73E1FDEE" w14:textId="7E2566FF" w:rsidR="00CE7811" w:rsidRPr="0061637A" w:rsidRDefault="00A962C9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VS</w:t>
            </w:r>
          </w:p>
        </w:tc>
        <w:tc>
          <w:tcPr>
            <w:tcW w:w="1718" w:type="dxa"/>
            <w:noWrap/>
            <w:vAlign w:val="center"/>
          </w:tcPr>
          <w:p w14:paraId="5BC4F4E6" w14:textId="51F216AF" w:rsidR="00C63574" w:rsidRPr="0061637A" w:rsidRDefault="000667C9" w:rsidP="00C63574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ART &amp; DESIGN</w:t>
            </w:r>
          </w:p>
        </w:tc>
        <w:tc>
          <w:tcPr>
            <w:tcW w:w="2433" w:type="dxa"/>
            <w:vAlign w:val="center"/>
          </w:tcPr>
          <w:p w14:paraId="2DF3F2FF" w14:textId="5AC0B2A5" w:rsidR="00C63574" w:rsidRPr="0061637A" w:rsidRDefault="00A962C9" w:rsidP="002548E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SCIENCE - VS</w:t>
            </w:r>
          </w:p>
        </w:tc>
        <w:tc>
          <w:tcPr>
            <w:tcW w:w="2434" w:type="dxa"/>
            <w:noWrap/>
            <w:vAlign w:val="center"/>
          </w:tcPr>
          <w:p w14:paraId="02BDF981" w14:textId="1FA568AB" w:rsidR="00C63574" w:rsidRPr="0061637A" w:rsidRDefault="00A962C9" w:rsidP="00A36B4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>MATHS - LH</w:t>
            </w:r>
          </w:p>
        </w:tc>
      </w:tr>
      <w:tr w:rsidR="00AF402B" w:rsidRPr="00952D41" w14:paraId="6B508153" w14:textId="77777777" w:rsidTr="00300CF1">
        <w:trPr>
          <w:trHeight w:hRule="exact" w:val="832"/>
        </w:trPr>
        <w:tc>
          <w:tcPr>
            <w:tcW w:w="2268" w:type="dxa"/>
            <w:noWrap/>
          </w:tcPr>
          <w:p w14:paraId="6B23E89A" w14:textId="01637BF3" w:rsidR="00AF402B" w:rsidRDefault="00AF402B" w:rsidP="00AF402B">
            <w:pPr>
              <w:jc w:val="center"/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</w:pPr>
            <w:r>
              <w:rPr>
                <w:rFonts w:ascii="Microsoft JhengHei" w:eastAsia="Microsoft JhengHei" w:hAnsi="Microsoft JhengHei" w:cs="Arial"/>
                <w:b/>
                <w:bCs/>
                <w:sz w:val="22"/>
                <w:szCs w:val="22"/>
              </w:rPr>
              <w:t>14:00 – 14:45</w:t>
            </w:r>
          </w:p>
        </w:tc>
        <w:tc>
          <w:tcPr>
            <w:tcW w:w="2165" w:type="dxa"/>
            <w:noWrap/>
            <w:vAlign w:val="center"/>
          </w:tcPr>
          <w:p w14:paraId="5B9F4B37" w14:textId="325A954F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vAlign w:val="center"/>
          </w:tcPr>
          <w:p w14:paraId="091563B6" w14:textId="05C51E60" w:rsidR="00AF402B" w:rsidRPr="0061637A" w:rsidRDefault="00AF402B" w:rsidP="00C64BFD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290" w:type="dxa"/>
            <w:noWrap/>
            <w:vAlign w:val="center"/>
          </w:tcPr>
          <w:p w14:paraId="149EF1B8" w14:textId="0D04A1F0" w:rsidR="0061637A" w:rsidRPr="0061637A" w:rsidRDefault="0061637A" w:rsidP="00CE7811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1718" w:type="dxa"/>
            <w:noWrap/>
            <w:vAlign w:val="center"/>
          </w:tcPr>
          <w:p w14:paraId="30ABE6F4" w14:textId="43C9E7E7" w:rsidR="00AF402B" w:rsidRPr="0061637A" w:rsidRDefault="004C054D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  <w:r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  <w:t xml:space="preserve">ART &amp; DESIGN </w:t>
            </w:r>
          </w:p>
        </w:tc>
        <w:tc>
          <w:tcPr>
            <w:tcW w:w="2433" w:type="dxa"/>
            <w:vAlign w:val="center"/>
          </w:tcPr>
          <w:p w14:paraId="4DC7E094" w14:textId="42137285" w:rsidR="00AF402B" w:rsidRPr="0061637A" w:rsidRDefault="00AF402B" w:rsidP="0003030E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  <w:tc>
          <w:tcPr>
            <w:tcW w:w="2434" w:type="dxa"/>
            <w:noWrap/>
            <w:vAlign w:val="center"/>
          </w:tcPr>
          <w:p w14:paraId="07FF619D" w14:textId="69AA372C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  <w:tr w:rsidR="00AF402B" w:rsidRPr="00952D41" w14:paraId="7EA579C4" w14:textId="77777777" w:rsidTr="00300CF1">
        <w:trPr>
          <w:trHeight w:hRule="exact" w:val="463"/>
        </w:trPr>
        <w:tc>
          <w:tcPr>
            <w:tcW w:w="15601" w:type="dxa"/>
            <w:gridSpan w:val="7"/>
            <w:shd w:val="clear" w:color="auto" w:fill="BDD6EE" w:themeFill="accent1" w:themeFillTint="66"/>
            <w:noWrap/>
          </w:tcPr>
          <w:p w14:paraId="217773E2" w14:textId="6F9EA729" w:rsidR="00AF402B" w:rsidRPr="0061637A" w:rsidRDefault="00AF402B" w:rsidP="00AF402B">
            <w:pPr>
              <w:jc w:val="center"/>
              <w:rPr>
                <w:rFonts w:asciiTheme="majorHAnsi" w:eastAsia="Microsoft JhengHei" w:hAnsiTheme="majorHAnsi" w:cs="Arial"/>
                <w:b/>
                <w:bCs/>
                <w:sz w:val="16"/>
                <w:szCs w:val="16"/>
              </w:rPr>
            </w:pPr>
          </w:p>
        </w:tc>
      </w:tr>
    </w:tbl>
    <w:p w14:paraId="79CBCAD1" w14:textId="77777777" w:rsidR="003D7265" w:rsidRPr="00952D41" w:rsidRDefault="003D7265" w:rsidP="00E907BD">
      <w:pPr>
        <w:pStyle w:val="Footer"/>
        <w:tabs>
          <w:tab w:val="clear" w:pos="4153"/>
          <w:tab w:val="clear" w:pos="8306"/>
          <w:tab w:val="right" w:pos="15000"/>
        </w:tabs>
        <w:rPr>
          <w:rFonts w:ascii="Microsoft JhengHei" w:eastAsia="Microsoft JhengHei" w:hAnsi="Microsoft JhengHei"/>
          <w:sz w:val="16"/>
        </w:rPr>
      </w:pPr>
    </w:p>
    <w:sectPr w:rsidR="003D7265" w:rsidRPr="00952D41" w:rsidSect="009F66CD">
      <w:headerReference w:type="default" r:id="rId8"/>
      <w:footerReference w:type="default" r:id="rId9"/>
      <w:type w:val="continuous"/>
      <w:pgSz w:w="16840" w:h="11907" w:orient="landscape" w:code="9"/>
      <w:pgMar w:top="142" w:right="953" w:bottom="426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B2357" w14:textId="77777777" w:rsidR="0024631A" w:rsidRDefault="0024631A">
      <w:r>
        <w:separator/>
      </w:r>
    </w:p>
  </w:endnote>
  <w:endnote w:type="continuationSeparator" w:id="0">
    <w:p w14:paraId="186C1A92" w14:textId="77777777" w:rsidR="0024631A" w:rsidRDefault="00246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Microsoft Jheng 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140D4" w14:textId="77777777" w:rsidR="007E5F69" w:rsidRDefault="007E5F69">
    <w:pPr>
      <w:pStyle w:val="Footer"/>
      <w:tabs>
        <w:tab w:val="clear" w:pos="4153"/>
        <w:tab w:val="clear" w:pos="8306"/>
      </w:tabs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469AA" w14:textId="77777777" w:rsidR="0024631A" w:rsidRDefault="0024631A">
      <w:r>
        <w:separator/>
      </w:r>
    </w:p>
  </w:footnote>
  <w:footnote w:type="continuationSeparator" w:id="0">
    <w:p w14:paraId="117FD174" w14:textId="77777777" w:rsidR="0024631A" w:rsidRDefault="00246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E7519" w14:textId="4885B21F" w:rsidR="007E5F69" w:rsidRDefault="006E6EC3" w:rsidP="00C41244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6"/>
        <w:szCs w:val="16"/>
      </w:rPr>
    </w:pPr>
    <w:r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STAGE </w:t>
    </w:r>
    <w:r w:rsidR="00A962C9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9</w:t>
    </w:r>
    <w:r w:rsidR="00D22B5D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="007E5F69" w:rsidRPr="006F15D0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>Timetable</w:t>
    </w:r>
    <w:r w:rsidR="0061637A">
      <w:rPr>
        <w:rFonts w:ascii="Microsoft JhengHei" w:eastAsia="Microsoft JhengHei" w:hAnsi="Microsoft JhengHei"/>
        <w:b/>
        <w:bCs/>
        <w:color w:val="767171" w:themeColor="background2" w:themeShade="80"/>
        <w:sz w:val="30"/>
        <w:szCs w:val="30"/>
      </w:rPr>
      <w:t xml:space="preserve"> </w:t>
    </w:r>
    <w:r w:rsidR="007E5F69" w:rsidRPr="0087508F">
      <w:rPr>
        <w:rFonts w:ascii="Microsoft JhengHei" w:eastAsia="Microsoft JhengHei" w:hAnsi="Microsoft JhengHei"/>
        <w:b/>
        <w:bCs/>
        <w:sz w:val="16"/>
        <w:szCs w:val="16"/>
      </w:rPr>
      <w:t>Key</w:t>
    </w:r>
    <w:r w:rsidR="007E5F69">
      <w:rPr>
        <w:rFonts w:ascii="Microsoft JhengHei" w:eastAsia="Microsoft JhengHei" w:hAnsi="Microsoft JhengHei"/>
        <w:b/>
        <w:bCs/>
        <w:sz w:val="16"/>
        <w:szCs w:val="16"/>
      </w:rPr>
      <w:t xml:space="preserve">: </w:t>
    </w:r>
    <w:r w:rsidR="007E5F69" w:rsidRPr="00952D41">
      <w:rPr>
        <w:rFonts w:ascii="Microsoft JhengHei" w:eastAsia="Microsoft JhengHei" w:hAnsi="Microsoft JhengHei"/>
        <w:b/>
        <w:bCs/>
        <w:sz w:val="16"/>
        <w:szCs w:val="16"/>
      </w:rPr>
      <w:t xml:space="preserve"> 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BA = B </w:t>
    </w:r>
    <w:proofErr w:type="gramStart"/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Ansell, 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7E5F69">
      <w:rPr>
        <w:rFonts w:ascii="Microsoft JhengHei" w:eastAsia="Microsoft JhengHei" w:hAnsi="Microsoft JhengHei"/>
        <w:bCs/>
        <w:sz w:val="16"/>
        <w:szCs w:val="16"/>
      </w:rPr>
      <w:t>LH</w:t>
    </w:r>
    <w:proofErr w:type="gramEnd"/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 = </w:t>
    </w:r>
    <w:r w:rsidR="007E5F69">
      <w:rPr>
        <w:rFonts w:ascii="Microsoft JhengHei" w:eastAsia="Microsoft JhengHei" w:hAnsi="Microsoft JhengHei"/>
        <w:bCs/>
        <w:sz w:val="16"/>
        <w:szCs w:val="16"/>
      </w:rPr>
      <w:t>L  Hamutyinei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>
      <w:rPr>
        <w:rFonts w:ascii="Microsoft JhengHei" w:eastAsia="Microsoft JhengHei" w:hAnsi="Microsoft JhengHei"/>
        <w:bCs/>
        <w:sz w:val="16"/>
        <w:szCs w:val="16"/>
      </w:rPr>
      <w:t>LD = L Donaldson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9F39D0">
      <w:rPr>
        <w:rFonts w:ascii="Microsoft JhengHei" w:eastAsia="Microsoft JhengHei" w:hAnsi="Microsoft JhengHei"/>
        <w:bCs/>
        <w:sz w:val="16"/>
        <w:szCs w:val="16"/>
      </w:rPr>
      <w:t>MC = M Cornelius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>, BR = B</w:t>
    </w:r>
    <w:r w:rsidR="0061637A">
      <w:rPr>
        <w:rFonts w:ascii="Microsoft JhengHei" w:eastAsia="Microsoft JhengHei" w:hAnsi="Microsoft JhengHei"/>
        <w:bCs/>
        <w:sz w:val="16"/>
        <w:szCs w:val="16"/>
      </w:rPr>
      <w:t xml:space="preserve"> Ruwambara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A12A21">
      <w:rPr>
        <w:rFonts w:ascii="Microsoft JhengHei" w:eastAsia="Microsoft JhengHei" w:hAnsi="Microsoft JhengHei"/>
        <w:bCs/>
        <w:sz w:val="16"/>
        <w:szCs w:val="16"/>
      </w:rPr>
      <w:t>AA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= </w:t>
    </w:r>
    <w:r w:rsidR="00A12A21">
      <w:rPr>
        <w:rFonts w:ascii="Microsoft JhengHei" w:eastAsia="Microsoft JhengHei" w:hAnsi="Microsoft JhengHei"/>
        <w:bCs/>
        <w:sz w:val="16"/>
        <w:szCs w:val="16"/>
      </w:rPr>
      <w:t>A</w:t>
    </w:r>
    <w:r w:rsidR="007E5F69">
      <w:rPr>
        <w:rFonts w:ascii="Microsoft JhengHei" w:eastAsia="Microsoft JhengHei" w:hAnsi="Microsoft JhengHei"/>
        <w:bCs/>
        <w:sz w:val="16"/>
        <w:szCs w:val="16"/>
      </w:rPr>
      <w:t xml:space="preserve"> </w:t>
    </w:r>
    <w:proofErr w:type="spellStart"/>
    <w:r w:rsidR="00A12A21">
      <w:rPr>
        <w:rFonts w:ascii="Microsoft JhengHei" w:eastAsia="Microsoft JhengHei" w:hAnsi="Microsoft JhengHei"/>
        <w:bCs/>
        <w:sz w:val="16"/>
        <w:szCs w:val="16"/>
      </w:rPr>
      <w:t>Adisa</w:t>
    </w:r>
    <w:proofErr w:type="spellEnd"/>
    <w:r w:rsidR="007E5F69">
      <w:rPr>
        <w:rFonts w:ascii="Microsoft JhengHei" w:eastAsia="Microsoft JhengHei" w:hAnsi="Microsoft JhengHei"/>
        <w:bCs/>
        <w:sz w:val="16"/>
        <w:szCs w:val="16"/>
      </w:rPr>
      <w:t xml:space="preserve">, </w:t>
    </w:r>
    <w:r w:rsidR="007E5F69" w:rsidRPr="0087508F">
      <w:rPr>
        <w:rFonts w:ascii="Microsoft JhengHei" w:eastAsia="Microsoft JhengHei" w:hAnsi="Microsoft JhengHei"/>
        <w:bCs/>
        <w:sz w:val="16"/>
        <w:szCs w:val="16"/>
      </w:rPr>
      <w:t>NG = N Griffiths</w:t>
    </w:r>
    <w:r w:rsidR="007E5F69">
      <w:rPr>
        <w:rFonts w:ascii="Microsoft JhengHei" w:eastAsia="Microsoft JhengHei" w:hAnsi="Microsoft JhengHei"/>
        <w:bCs/>
        <w:sz w:val="16"/>
        <w:szCs w:val="16"/>
      </w:rPr>
      <w:t>, VS = V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7E5F69">
      <w:rPr>
        <w:rFonts w:ascii="Microsoft JhengHei" w:eastAsia="Microsoft JhengHei" w:hAnsi="Microsoft JhengHei"/>
        <w:bCs/>
        <w:sz w:val="16"/>
        <w:szCs w:val="16"/>
      </w:rPr>
      <w:t>Sheehan</w:t>
    </w:r>
    <w:r w:rsidR="0061637A">
      <w:rPr>
        <w:rFonts w:ascii="Microsoft JhengHei" w:eastAsia="Microsoft JhengHei" w:hAnsi="Microsoft JhengHei"/>
        <w:bCs/>
        <w:sz w:val="16"/>
        <w:szCs w:val="16"/>
      </w:rPr>
      <w:t>, SB</w:t>
    </w:r>
    <w:r w:rsidR="00A12A21">
      <w:rPr>
        <w:rFonts w:ascii="Microsoft JhengHei" w:eastAsia="Microsoft JhengHei" w:hAnsi="Microsoft JhengHei"/>
        <w:bCs/>
        <w:sz w:val="16"/>
        <w:szCs w:val="16"/>
      </w:rPr>
      <w:t xml:space="preserve"> = B Sibanda</w:t>
    </w:r>
    <w:r w:rsidR="0061637A">
      <w:rPr>
        <w:rFonts w:ascii="Microsoft JhengHei" w:eastAsia="Microsoft JhengHei" w:hAnsi="Microsoft JhengHei"/>
        <w:bCs/>
        <w:sz w:val="16"/>
        <w:szCs w:val="16"/>
      </w:rPr>
      <w:t>, CC =</w:t>
    </w:r>
    <w:r w:rsidR="007976B6">
      <w:rPr>
        <w:rFonts w:ascii="Microsoft JhengHei" w:eastAsia="Microsoft JhengHei" w:hAnsi="Microsoft JhengHei"/>
        <w:bCs/>
        <w:sz w:val="16"/>
        <w:szCs w:val="16"/>
      </w:rPr>
      <w:t xml:space="preserve"> </w:t>
    </w:r>
    <w:r w:rsidR="0061637A">
      <w:rPr>
        <w:rFonts w:ascii="Microsoft JhengHei" w:eastAsia="Microsoft JhengHei" w:hAnsi="Microsoft JhengHei"/>
        <w:bCs/>
        <w:sz w:val="16"/>
        <w:szCs w:val="16"/>
      </w:rPr>
      <w:t xml:space="preserve">C </w:t>
    </w:r>
    <w:proofErr w:type="spellStart"/>
    <w:r w:rsidR="0061637A">
      <w:rPr>
        <w:rFonts w:ascii="Microsoft JhengHei" w:eastAsia="Microsoft JhengHei" w:hAnsi="Microsoft JhengHei"/>
        <w:bCs/>
        <w:sz w:val="16"/>
        <w:szCs w:val="16"/>
      </w:rPr>
      <w:t>Chirimuta</w:t>
    </w:r>
    <w:proofErr w:type="spellEnd"/>
    <w:r w:rsidR="007976B6">
      <w:rPr>
        <w:rFonts w:ascii="Microsoft JhengHei" w:eastAsia="Microsoft JhengHei" w:hAnsi="Microsoft JhengHei"/>
        <w:bCs/>
        <w:sz w:val="16"/>
        <w:szCs w:val="16"/>
      </w:rPr>
      <w:t xml:space="preserve">, TU = T </w:t>
    </w:r>
    <w:proofErr w:type="spellStart"/>
    <w:r w:rsidR="007976B6">
      <w:rPr>
        <w:rFonts w:ascii="Microsoft JhengHei" w:eastAsia="Microsoft JhengHei" w:hAnsi="Microsoft JhengHei"/>
        <w:bCs/>
        <w:sz w:val="16"/>
        <w:szCs w:val="16"/>
      </w:rPr>
      <w:t>Ushamba</w:t>
    </w:r>
    <w:proofErr w:type="spellEnd"/>
  </w:p>
  <w:p w14:paraId="427E65E9" w14:textId="77777777" w:rsidR="007E5F69" w:rsidRPr="00B27198" w:rsidRDefault="007E5F69" w:rsidP="00C41244">
    <w:pPr>
      <w:shd w:val="clear" w:color="auto" w:fill="DEEAF6" w:themeFill="accent1" w:themeFillTint="33"/>
      <w:ind w:left="720" w:hanging="720"/>
      <w:rPr>
        <w:rFonts w:ascii="Microsoft JhengHei" w:eastAsia="Microsoft JhengHei" w:hAnsi="Microsoft JhengHei"/>
        <w:bCs/>
        <w:sz w:val="10"/>
        <w:szCs w:val="10"/>
      </w:rPr>
    </w:pPr>
  </w:p>
  <w:p w14:paraId="4A293120" w14:textId="77777777" w:rsidR="007E5F69" w:rsidRDefault="007E5F69" w:rsidP="00B27198">
    <w:pPr>
      <w:shd w:val="clear" w:color="auto" w:fill="FFFFFF" w:themeFill="background1"/>
      <w:ind w:left="720" w:hanging="720"/>
      <w:rPr>
        <w:rFonts w:ascii="Microsoft JhengHei" w:eastAsia="Microsoft JhengHei" w:hAnsi="Microsoft JhengHei"/>
        <w:b/>
        <w:bCs/>
        <w:sz w:val="16"/>
        <w:szCs w:val="16"/>
      </w:rPr>
    </w:pPr>
  </w:p>
  <w:p w14:paraId="025FD684" w14:textId="48F29B41" w:rsidR="007E5F69" w:rsidRDefault="007E5F69">
    <w:pPr>
      <w:pStyle w:val="Header"/>
      <w:tabs>
        <w:tab w:val="clear" w:pos="4153"/>
        <w:tab w:val="clear" w:pos="8306"/>
      </w:tabs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F2DEE"/>
    <w:multiLevelType w:val="hybridMultilevel"/>
    <w:tmpl w:val="80FEF5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40232"/>
    <w:multiLevelType w:val="hybridMultilevel"/>
    <w:tmpl w:val="ED0EB2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a0tLAwMTMxNzBS0lEKTi0uzszPAykwqQUAhdRGBSwAAAA="/>
  </w:docVars>
  <w:rsids>
    <w:rsidRoot w:val="0009326A"/>
    <w:rsid w:val="00002D83"/>
    <w:rsid w:val="000123D2"/>
    <w:rsid w:val="00027F66"/>
    <w:rsid w:val="0003030E"/>
    <w:rsid w:val="000336F0"/>
    <w:rsid w:val="00040E3D"/>
    <w:rsid w:val="000410A8"/>
    <w:rsid w:val="00041E69"/>
    <w:rsid w:val="00057482"/>
    <w:rsid w:val="00060038"/>
    <w:rsid w:val="00066190"/>
    <w:rsid w:val="000667C9"/>
    <w:rsid w:val="00070828"/>
    <w:rsid w:val="0009326A"/>
    <w:rsid w:val="00093A36"/>
    <w:rsid w:val="000B2222"/>
    <w:rsid w:val="000C3FD0"/>
    <w:rsid w:val="000D4284"/>
    <w:rsid w:val="000E0FCD"/>
    <w:rsid w:val="000E3E62"/>
    <w:rsid w:val="000F28CF"/>
    <w:rsid w:val="00105086"/>
    <w:rsid w:val="001108DF"/>
    <w:rsid w:val="00121E49"/>
    <w:rsid w:val="001233A1"/>
    <w:rsid w:val="00125AA0"/>
    <w:rsid w:val="00126685"/>
    <w:rsid w:val="00137EC3"/>
    <w:rsid w:val="0014047D"/>
    <w:rsid w:val="00145550"/>
    <w:rsid w:val="00147C20"/>
    <w:rsid w:val="001545B9"/>
    <w:rsid w:val="00162044"/>
    <w:rsid w:val="00177899"/>
    <w:rsid w:val="001A23D9"/>
    <w:rsid w:val="001A349C"/>
    <w:rsid w:val="001A3F7E"/>
    <w:rsid w:val="001B4B79"/>
    <w:rsid w:val="001B5DB4"/>
    <w:rsid w:val="001C7E4A"/>
    <w:rsid w:val="001F3392"/>
    <w:rsid w:val="001F3D2A"/>
    <w:rsid w:val="001F734C"/>
    <w:rsid w:val="0020416F"/>
    <w:rsid w:val="00212D62"/>
    <w:rsid w:val="002207ED"/>
    <w:rsid w:val="002255ED"/>
    <w:rsid w:val="00231FB1"/>
    <w:rsid w:val="0023496B"/>
    <w:rsid w:val="0024631A"/>
    <w:rsid w:val="002548EE"/>
    <w:rsid w:val="00273412"/>
    <w:rsid w:val="00274316"/>
    <w:rsid w:val="00293811"/>
    <w:rsid w:val="00293E5F"/>
    <w:rsid w:val="002A07B9"/>
    <w:rsid w:val="002C35BD"/>
    <w:rsid w:val="002C5B58"/>
    <w:rsid w:val="002D160D"/>
    <w:rsid w:val="002F264F"/>
    <w:rsid w:val="002F2DE1"/>
    <w:rsid w:val="002F71DB"/>
    <w:rsid w:val="002F7F8B"/>
    <w:rsid w:val="00300CF1"/>
    <w:rsid w:val="0030560F"/>
    <w:rsid w:val="00307DBC"/>
    <w:rsid w:val="00333B7D"/>
    <w:rsid w:val="00345D04"/>
    <w:rsid w:val="003A2557"/>
    <w:rsid w:val="003B47C5"/>
    <w:rsid w:val="003B6FA2"/>
    <w:rsid w:val="003D0842"/>
    <w:rsid w:val="003D7265"/>
    <w:rsid w:val="003F5DB8"/>
    <w:rsid w:val="004064BD"/>
    <w:rsid w:val="00426A0D"/>
    <w:rsid w:val="004447C1"/>
    <w:rsid w:val="00447535"/>
    <w:rsid w:val="004532FA"/>
    <w:rsid w:val="00457D16"/>
    <w:rsid w:val="00485154"/>
    <w:rsid w:val="0048583D"/>
    <w:rsid w:val="004861D1"/>
    <w:rsid w:val="004A34F0"/>
    <w:rsid w:val="004C054D"/>
    <w:rsid w:val="004D0A45"/>
    <w:rsid w:val="004D0D6F"/>
    <w:rsid w:val="004E0C47"/>
    <w:rsid w:val="004E50AF"/>
    <w:rsid w:val="0050608B"/>
    <w:rsid w:val="00506416"/>
    <w:rsid w:val="00507E14"/>
    <w:rsid w:val="005118E4"/>
    <w:rsid w:val="005274BE"/>
    <w:rsid w:val="0053299C"/>
    <w:rsid w:val="005354B0"/>
    <w:rsid w:val="00571EBA"/>
    <w:rsid w:val="00576D06"/>
    <w:rsid w:val="005805A8"/>
    <w:rsid w:val="00581361"/>
    <w:rsid w:val="00585821"/>
    <w:rsid w:val="005A103F"/>
    <w:rsid w:val="005B115A"/>
    <w:rsid w:val="005C7786"/>
    <w:rsid w:val="005D132B"/>
    <w:rsid w:val="005E6CCB"/>
    <w:rsid w:val="005E6D5F"/>
    <w:rsid w:val="005F7D14"/>
    <w:rsid w:val="00600F95"/>
    <w:rsid w:val="006045F4"/>
    <w:rsid w:val="006127CB"/>
    <w:rsid w:val="006150FB"/>
    <w:rsid w:val="0061637A"/>
    <w:rsid w:val="006236B0"/>
    <w:rsid w:val="0064317E"/>
    <w:rsid w:val="00646166"/>
    <w:rsid w:val="0065282E"/>
    <w:rsid w:val="006627A2"/>
    <w:rsid w:val="00673747"/>
    <w:rsid w:val="00677A61"/>
    <w:rsid w:val="00686F01"/>
    <w:rsid w:val="006A11FF"/>
    <w:rsid w:val="006B5AE6"/>
    <w:rsid w:val="006B7D9B"/>
    <w:rsid w:val="006D235D"/>
    <w:rsid w:val="006D4220"/>
    <w:rsid w:val="006D6C59"/>
    <w:rsid w:val="006E5A31"/>
    <w:rsid w:val="006E5BC7"/>
    <w:rsid w:val="006E6EC3"/>
    <w:rsid w:val="006F15D0"/>
    <w:rsid w:val="006F36F8"/>
    <w:rsid w:val="00706824"/>
    <w:rsid w:val="00712994"/>
    <w:rsid w:val="00713D74"/>
    <w:rsid w:val="00721FC1"/>
    <w:rsid w:val="00724DC3"/>
    <w:rsid w:val="0073042F"/>
    <w:rsid w:val="0074632D"/>
    <w:rsid w:val="0075027D"/>
    <w:rsid w:val="00755842"/>
    <w:rsid w:val="00762194"/>
    <w:rsid w:val="00786012"/>
    <w:rsid w:val="00797590"/>
    <w:rsid w:val="007976B6"/>
    <w:rsid w:val="007A3B31"/>
    <w:rsid w:val="007B14B7"/>
    <w:rsid w:val="007D584D"/>
    <w:rsid w:val="007E5F69"/>
    <w:rsid w:val="007F69C3"/>
    <w:rsid w:val="00802F87"/>
    <w:rsid w:val="008215CF"/>
    <w:rsid w:val="00844019"/>
    <w:rsid w:val="008668B1"/>
    <w:rsid w:val="0087508F"/>
    <w:rsid w:val="00881889"/>
    <w:rsid w:val="008830D7"/>
    <w:rsid w:val="00883FB9"/>
    <w:rsid w:val="008843F5"/>
    <w:rsid w:val="00886CE8"/>
    <w:rsid w:val="008A76C5"/>
    <w:rsid w:val="008D3CDC"/>
    <w:rsid w:val="008F4A1B"/>
    <w:rsid w:val="00931C3C"/>
    <w:rsid w:val="009366FC"/>
    <w:rsid w:val="0093703C"/>
    <w:rsid w:val="009469BC"/>
    <w:rsid w:val="00952D41"/>
    <w:rsid w:val="009668CE"/>
    <w:rsid w:val="00977ACB"/>
    <w:rsid w:val="00990474"/>
    <w:rsid w:val="00992159"/>
    <w:rsid w:val="00995711"/>
    <w:rsid w:val="009B6DAF"/>
    <w:rsid w:val="009D12F6"/>
    <w:rsid w:val="009D5904"/>
    <w:rsid w:val="009F2E8B"/>
    <w:rsid w:val="009F39D0"/>
    <w:rsid w:val="009F6408"/>
    <w:rsid w:val="009F66CD"/>
    <w:rsid w:val="00A01D74"/>
    <w:rsid w:val="00A02FBC"/>
    <w:rsid w:val="00A12A21"/>
    <w:rsid w:val="00A2551F"/>
    <w:rsid w:val="00A36B4B"/>
    <w:rsid w:val="00A731A4"/>
    <w:rsid w:val="00A7340B"/>
    <w:rsid w:val="00A737C2"/>
    <w:rsid w:val="00A86424"/>
    <w:rsid w:val="00A9414B"/>
    <w:rsid w:val="00A962C9"/>
    <w:rsid w:val="00AA300B"/>
    <w:rsid w:val="00AB0370"/>
    <w:rsid w:val="00AB4728"/>
    <w:rsid w:val="00AC3441"/>
    <w:rsid w:val="00AC49FD"/>
    <w:rsid w:val="00AD03DD"/>
    <w:rsid w:val="00AD5F6D"/>
    <w:rsid w:val="00AD6432"/>
    <w:rsid w:val="00AE0D3F"/>
    <w:rsid w:val="00AF402B"/>
    <w:rsid w:val="00B01EA6"/>
    <w:rsid w:val="00B04023"/>
    <w:rsid w:val="00B23C44"/>
    <w:rsid w:val="00B27198"/>
    <w:rsid w:val="00B41DAB"/>
    <w:rsid w:val="00BA4F55"/>
    <w:rsid w:val="00BA7507"/>
    <w:rsid w:val="00BD256C"/>
    <w:rsid w:val="00BD3962"/>
    <w:rsid w:val="00BD7613"/>
    <w:rsid w:val="00C0084D"/>
    <w:rsid w:val="00C008BB"/>
    <w:rsid w:val="00C201FA"/>
    <w:rsid w:val="00C23B93"/>
    <w:rsid w:val="00C35554"/>
    <w:rsid w:val="00C41244"/>
    <w:rsid w:val="00C51B38"/>
    <w:rsid w:val="00C51E8C"/>
    <w:rsid w:val="00C52F31"/>
    <w:rsid w:val="00C63574"/>
    <w:rsid w:val="00C64BFD"/>
    <w:rsid w:val="00C73553"/>
    <w:rsid w:val="00C92600"/>
    <w:rsid w:val="00CB428E"/>
    <w:rsid w:val="00CB48C2"/>
    <w:rsid w:val="00CC35E5"/>
    <w:rsid w:val="00CC4BF8"/>
    <w:rsid w:val="00CE7811"/>
    <w:rsid w:val="00CF1DA1"/>
    <w:rsid w:val="00D001EF"/>
    <w:rsid w:val="00D04BF6"/>
    <w:rsid w:val="00D079D2"/>
    <w:rsid w:val="00D10C79"/>
    <w:rsid w:val="00D12116"/>
    <w:rsid w:val="00D13C1A"/>
    <w:rsid w:val="00D14377"/>
    <w:rsid w:val="00D22B5D"/>
    <w:rsid w:val="00D42F88"/>
    <w:rsid w:val="00D60AAE"/>
    <w:rsid w:val="00D66F4E"/>
    <w:rsid w:val="00D8151C"/>
    <w:rsid w:val="00D8212C"/>
    <w:rsid w:val="00D86116"/>
    <w:rsid w:val="00D9499B"/>
    <w:rsid w:val="00DE54BF"/>
    <w:rsid w:val="00DF1172"/>
    <w:rsid w:val="00E12A1B"/>
    <w:rsid w:val="00E16AEA"/>
    <w:rsid w:val="00E20A69"/>
    <w:rsid w:val="00E4681F"/>
    <w:rsid w:val="00E5043E"/>
    <w:rsid w:val="00E569DC"/>
    <w:rsid w:val="00E80D3A"/>
    <w:rsid w:val="00E813ED"/>
    <w:rsid w:val="00E8208A"/>
    <w:rsid w:val="00E86122"/>
    <w:rsid w:val="00E907BD"/>
    <w:rsid w:val="00EA4FE0"/>
    <w:rsid w:val="00EE5FC5"/>
    <w:rsid w:val="00F04A82"/>
    <w:rsid w:val="00F172E4"/>
    <w:rsid w:val="00F3250F"/>
    <w:rsid w:val="00F53F92"/>
    <w:rsid w:val="00F566BE"/>
    <w:rsid w:val="00F61141"/>
    <w:rsid w:val="00F82662"/>
    <w:rsid w:val="00FA5385"/>
    <w:rsid w:val="00FC0372"/>
    <w:rsid w:val="00FD3262"/>
    <w:rsid w:val="00FE0702"/>
    <w:rsid w:val="00FF65FA"/>
    <w:rsid w:val="00FF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124D62"/>
  <w15:docId w15:val="{5417984C-361E-4856-B726-B0C7A0D5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42"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  <w:lang w:val="en-US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  <w:lang w:val="en-US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  <w:lang w:val="en-US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  <w:lang w:val="en-US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aption">
    <w:name w:val="caption"/>
    <w:basedOn w:val="Normal"/>
    <w:next w:val="Normal"/>
    <w:qFormat/>
    <w:rPr>
      <w:b/>
      <w:bCs/>
      <w:sz w:val="7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5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56C"/>
    <w:rPr>
      <w:rFonts w:ascii="Segoe UI" w:hAnsi="Segoe UI" w:cs="Segoe UI"/>
      <w:sz w:val="18"/>
      <w:szCs w:val="18"/>
      <w:lang w:eastAsia="en-US"/>
    </w:rPr>
  </w:style>
  <w:style w:type="table" w:styleId="GridTable1Light-Accent6">
    <w:name w:val="Grid Table 1 Light Accent 6"/>
    <w:basedOn w:val="TableNormal"/>
    <w:uiPriority w:val="46"/>
    <w:rsid w:val="003B6FA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B6F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C41244"/>
    <w:rPr>
      <w:rFonts w:ascii="Arial" w:hAnsi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2F2D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2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54709-19EA-41A2-B638-8FEE0BAEE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table</vt:lpstr>
    </vt:vector>
  </TitlesOfParts>
  <Company/>
  <LinksUpToDate>false</LinksUpToDate>
  <CharactersWithSpaces>805</CharactersWithSpaces>
  <SharedDoc>false</SharedDoc>
  <HLinks>
    <vt:vector size="36" baseType="variant">
      <vt:variant>
        <vt:i4>7864442</vt:i4>
      </vt:variant>
      <vt:variant>
        <vt:i4>8</vt:i4>
      </vt:variant>
      <vt:variant>
        <vt:i4>0</vt:i4>
      </vt:variant>
      <vt:variant>
        <vt:i4>5</vt:i4>
      </vt:variant>
      <vt:variant>
        <vt:lpwstr>http://www.calendarpedia.co.uk/</vt:lpwstr>
      </vt:variant>
      <vt:variant>
        <vt:lpwstr/>
      </vt:variant>
      <vt:variant>
        <vt:i4>1638405</vt:i4>
      </vt:variant>
      <vt:variant>
        <vt:i4>6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4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2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1638405</vt:i4>
      </vt:variant>
      <vt:variant>
        <vt:i4>0</vt:i4>
      </vt:variant>
      <vt:variant>
        <vt:i4>0</vt:i4>
      </vt:variant>
      <vt:variant>
        <vt:i4>5</vt:i4>
      </vt:variant>
      <vt:variant>
        <vt:lpwstr>http://www.kalenderpedia.de/</vt:lpwstr>
      </vt:variant>
      <vt:variant>
        <vt:lpwstr/>
      </vt:variant>
      <vt:variant>
        <vt:i4>7864442</vt:i4>
      </vt:variant>
      <vt:variant>
        <vt:i4>-1</vt:i4>
      </vt:variant>
      <vt:variant>
        <vt:i4>1028</vt:i4>
      </vt:variant>
      <vt:variant>
        <vt:i4>4</vt:i4>
      </vt:variant>
      <vt:variant>
        <vt:lpwstr>http://www.calendarpedia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table</dc:title>
  <dc:subject/>
  <dc:creator>© Calendarpedia®</dc:creator>
  <cp:keywords/>
  <dc:description>www.calendarpedia.co.uk - Your source for calendars</dc:description>
  <cp:lastModifiedBy>Bronwyn Ansell</cp:lastModifiedBy>
  <cp:revision>2</cp:revision>
  <cp:lastPrinted>2021-12-29T10:50:00Z</cp:lastPrinted>
  <dcterms:created xsi:type="dcterms:W3CDTF">2022-01-05T13:55:00Z</dcterms:created>
  <dcterms:modified xsi:type="dcterms:W3CDTF">2022-01-05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850578784</vt:i4>
  </property>
</Properties>
</file>